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ndy torr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nd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rr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6 s martin luther king jr ave waukegan 6008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orressandy0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7836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cole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3/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